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Canada</w:t>
      </w:r>
      <w:r>
        <w:t xml:space="preserve"> </w:t>
      </w:r>
      <w:r>
        <w:t xml:space="preserve">Toronto</w:t>
      </w:r>
    </w:p>
    <w:bookmarkStart w:id="20" w:name="X3fec8f2b67938a52c83c58977928131ca3785eb"/>
    <w:p>
      <w:pPr>
        <w:pStyle w:val="Heading1"/>
      </w:pPr>
      <w:r>
        <w:t xml:space="preserve">Internship Application Letter for Marine Engineer Position</w:t>
      </w:r>
    </w:p>
    <w:p>
      <w:pPr>
        <w:pStyle w:val="FirstParagraph"/>
      </w:pPr>
      <w:r>
        <w:rPr>
          <w:bCs/>
          <w:b/>
        </w:rPr>
        <w:t xml:space="preserve">Applicant:</w:t>
      </w:r>
      <w:r>
        <w:t xml:space="preserve"> </w:t>
      </w:r>
      <w:r>
        <w:t xml:space="preserve">Alex Morgan</w:t>
      </w:r>
    </w:p>
    <w:p>
      <w:pPr>
        <w:pStyle w:val="BodyText"/>
      </w:pPr>
      <w:r>
        <w:rPr>
          <w:bCs/>
          <w:b/>
        </w:rPr>
        <w:t xml:space="preserve">Email:</w:t>
      </w:r>
      <w:r>
        <w:t xml:space="preserve"> </w:t>
      </w:r>
      <w:r>
        <w:t xml:space="preserve">alex.morgan@email.com |</w:t>
      </w:r>
      <w:r>
        <w:t xml:space="preserve"> </w:t>
      </w:r>
      <w:r>
        <w:rPr>
          <w:bCs/>
          <w:b/>
        </w:rPr>
        <w:t xml:space="preserve">Phone:</w:t>
      </w:r>
      <w:r>
        <w:t xml:space="preserve"> </w:t>
      </w:r>
      <w:r>
        <w:t xml:space="preserve">+1 (416) XXX-XXXX</w:t>
      </w:r>
    </w:p>
    <w:p>
      <w:pPr>
        <w:pStyle w:val="BodyText"/>
      </w:pPr>
      <w:r>
        <w:rPr>
          <w:bCs/>
          <w:b/>
        </w:rPr>
        <w:t xml:space="preserve">Date:</w:t>
      </w:r>
      <w:r>
        <w:t xml:space="preserve"> </w:t>
      </w:r>
      <w:r>
        <w:t xml:space="preserve">October 26, 2023</w:t>
      </w:r>
    </w:p>
    <w:bookmarkEnd w:id="20"/>
    <w:bookmarkStart w:id="21" w:name="hiring-manager"/>
    <w:p>
      <w:pPr>
        <w:pStyle w:val="Heading2"/>
      </w:pPr>
      <w:r>
        <w:t xml:space="preserve">Hiring Manager</w:t>
      </w:r>
    </w:p>
    <w:p>
      <w:pPr>
        <w:pStyle w:val="FirstParagraph"/>
      </w:pPr>
      <w:r>
        <w:t xml:space="preserve">Marine Engineering Division</w:t>
      </w:r>
    </w:p>
    <w:p>
      <w:pPr>
        <w:pStyle w:val="BodyText"/>
      </w:pPr>
      <w:r>
        <w:t xml:space="preserve">Great Lakes Shipyard &amp; Maritime Solutions</w:t>
      </w:r>
    </w:p>
    <w:p>
      <w:pPr>
        <w:pStyle w:val="BodyText"/>
      </w:pPr>
      <w:r>
        <w:t xml:space="preserve">123 Port Lands Way, Toronto, ON M5A 1B9</w:t>
      </w:r>
    </w:p>
    <w:p>
      <w:pPr>
        <w:pStyle w:val="BodyText"/>
      </w:pPr>
      <w:r>
        <w:t xml:space="preserve">Canada</w:t>
      </w:r>
    </w:p>
    <w:bookmarkEnd w:id="21"/>
    <w:bookmarkStart w:id="22" w:name="X53a6d5d37a2281828f0735515930cfdca62c014"/>
    <w:p>
      <w:pPr>
        <w:pStyle w:val="Heading2"/>
      </w:pPr>
      <w:r>
        <w:t xml:space="preserve">Subject: Formal Internship Application Letter for Marine Engineer Position in Canada Toronto</w:t>
      </w:r>
    </w:p>
    <w:bookmarkEnd w:id="22"/>
    <w:p>
      <w:pPr>
        <w:pStyle w:val="FirstParagraph"/>
      </w:pPr>
      <w:r>
        <w:t xml:space="preserve">Dear Hiring Manager,</w:t>
      </w:r>
    </w:p>
    <w:p>
      <w:pPr>
        <w:pStyle w:val="BodyText"/>
      </w:pPr>
      <w:r>
        <w:t xml:space="preserve">As a highly motivated and technically adept engineering student with a profound passion for marine systems and sustainable maritime operations, I am writing to express my enthusiastic interest in the Marine Engineer Internship position at Great Lakes Shipyard &amp; Maritime Solutions in Toronto, Canada. This opportunity represents the perfect confluence of my academic pursuits, professional aspirations, and commitment to advancing Canada’s leadership in environmentally conscious maritime technology—a vision that resonates deeply with my career trajectory.</w:t>
      </w:r>
    </w:p>
    <w:p>
      <w:pPr>
        <w:pStyle w:val="BodyText"/>
      </w:pPr>
      <w:r>
        <w:t xml:space="preserve">My journey toward becoming a Marine Engineer began during my undergraduate studies at the University of Toronto’s Faculty of Applied Science &amp; Engineering, where I graduated with honors in Mechanical Engineering (Marine Systems Specialization). The rigorous curriculum immersed me in naval architecture principles, propulsion systems analysis, and marine machinery operations—courses directly aligned with the operational demands of Canada Toronto’s bustling port infrastructure. In my final-year capstone project, I designed a waste heat recovery system for a simulated cargo vessel navigating the St. Lawrence Seaway, integrating computational fluid dynamics (CFD) simulations to optimize fuel efficiency by 17% while reducing emissions—exactly the type of innovation Great Lakes Shipyard champions in your sustainable fleet modernization initiatives.</w:t>
      </w:r>
    </w:p>
    <w:p>
      <w:pPr>
        <w:pStyle w:val="BodyText"/>
      </w:pPr>
      <w:r>
        <w:t xml:space="preserve">What excites me most about this Internship Application Letter is Toronto’s unique position as Canada’s maritime hub. With the Port of Toronto serving as a critical gateway for global trade on the Great Lakes, and Ontario's government aggressively investing in green marine corridors (like the $200M Clean Marine Initiative), I am eager to contribute to projects that will shape Canada Toronto's future. My internship would not merely be a learning experience—it would actively support your team’s work on retrofitting aging freighters with zero-emission propulsion systems, a mission I’ve followed closely through industry publications like *Canadian Marine Engineering Review*. Having spent summers volunteering at the Canadian Coast Guard’s training facility in Hamilton, I understand the operational realities of Great Lakes vessels and have honed my ability to troubleshoot engine-room systems under pressure—a skill vital for Toronto’s year-round maritime operations.</w:t>
      </w:r>
    </w:p>
    <w:p>
      <w:pPr>
        <w:pStyle w:val="BodyText"/>
      </w:pPr>
      <w:r>
        <w:t xml:space="preserve">My technical toolkit extends beyond classroom theory. I am proficient in AutoCAD Marine, ANSYS CFX, and MATLAB—tools frequently used by your engineering teams as evidenced in your recent case studies on LNG-powered tugboat designs. During a summer internship with Oceanic Solutions Inc., I assisted in calibrating vibration sensors for main propulsion shafts across five vessels operating out of the Port of Montreal. This experience taught me to interpret ISO 10816 vibration standards and document maintenance protocols—skills I recognize as essential for maintaining Canada’s stringent marine safety regulations. Moreover, my certification in Basic Marine Safety (STCW) and First Aid/CPR training ensures I can immediately contribute to your vessel operations while adhering to Transport Canada’s safety mandates.</w:t>
      </w:r>
    </w:p>
    <w:p>
      <w:pPr>
        <w:pStyle w:val="BodyText"/>
      </w:pPr>
      <w:r>
        <w:t xml:space="preserve">What sets me apart is my commitment to the broader context of maritime sustainability in Canada Toronto. As climate change intensifies pressure on Great Lakes ecosystems, I’ve spearheaded campus initiatives like "Green Hulls," a student-led project promoting biofouling-resistant coatings that reduce drag and fuel consumption. This aligns perfectly with your company’s 2030 net-zero target for vessel operations—a goal I am eager to advance through my internship. I’m particularly inspired by Great Lakes Shipyard’s partnership with the University of Windsor on hydrogen fuel cell integration for ferries, a project where I’d welcome the chance to apply my fluid dynamics expertise.</w:t>
      </w:r>
    </w:p>
    <w:p>
      <w:pPr>
        <w:pStyle w:val="BodyText"/>
      </w:pPr>
      <w:r>
        <w:t xml:space="preserve">Choosing Canada Toronto as the base for this internship is not incidental. The city’s strategic location at Lake Ontario’s edge provides unparalleled access to freshwater marine environments unlike any other Canadian port—offering diverse learning opportunities from ice-class vessel operations in winter to eco-tourism vessel maintenance in summer. I’ve researched your company’s recent expansion of the Port Lands Waterfront, and I’m keen to support your team’s role in developing Canada Toronto’s first zero-emission ferry terminal. My bilingual fluency (English/French) further positions me to collaborate effectively with Transport Canada officials, indigenous communities along the Great Lakes, and international partners—a critical asset for a multinational maritime enterprise based in Ontario.</w:t>
      </w:r>
    </w:p>
    <w:p>
      <w:pPr>
        <w:pStyle w:val="BodyText"/>
      </w:pPr>
      <w:r>
        <w:t xml:space="preserve">I have attached my resume detailing my academic projects, technical skills, and safety certifications. I am available for an interview at your earliest convenience and can commence this Marine Engineer Internship as early as January 2024. Thank you for considering my application; I am confident that my proactive approach to solving real-world engineering challenges—and deep commitment to advancing Canada Toronto’s maritime legacy—would make me a valuable asset to your team.</w:t>
      </w:r>
    </w:p>
    <w:p>
      <w:pPr>
        <w:pStyle w:val="BodyText"/>
      </w:pPr>
      <w:r>
        <w:t xml:space="preserve">With sincere appreciation for the opportunity,</w:t>
      </w:r>
    </w:p>
    <w:p>
      <w:pPr>
        <w:pStyle w:val="BodyText"/>
      </w:pPr>
      <w:r>
        <w:rPr>
          <w:bCs/>
          <w:b/>
        </w:rPr>
        <w:t xml:space="preserve">Alex Morgan</w:t>
      </w:r>
      <w:r>
        <w:br/>
      </w:r>
      <w:r>
        <w:t xml:space="preserve">Marine Engineering Student | University of Toronto</w:t>
      </w:r>
    </w:p>
    <w:p>
      <w:pPr>
        <w:pStyle w:val="BodyText"/>
      </w:pPr>
      <w:r>
        <w:t xml:space="preserve">This Internship Application Letter has been prepared in compliance with Canadian employment standards and reflects my genuine interest in contributing to Canada Toronto's maritime industry through the Marine Engineer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 Canada Toronto</dc:title>
  <dc:creator/>
  <dc:language>en</dc:language>
  <cp:keywords/>
  <dcterms:created xsi:type="dcterms:W3CDTF">2026-05-01T17:47:22Z</dcterms:created>
  <dcterms:modified xsi:type="dcterms:W3CDTF">2026-05-01T17:47:22Z</dcterms:modified>
</cp:coreProperties>
</file>

<file path=docProps/custom.xml><?xml version="1.0" encoding="utf-8"?>
<Properties xmlns="http://schemas.openxmlformats.org/officeDocument/2006/custom-properties" xmlns:vt="http://schemas.openxmlformats.org/officeDocument/2006/docPropsVTypes"/>
</file>